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9268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4f390bf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16fa02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0:20:26Z</dcterms:created>
  <dcterms:modified xsi:type="dcterms:W3CDTF">2022-01-20T00:20:26Z</dcterms:modified>
</cp:coreProperties>
</file>